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9ABC" w14:textId="08D8E2EF" w:rsidR="00856517" w:rsidRPr="00E21161" w:rsidRDefault="00856517">
      <w:r w:rsidRPr="00E21161">
        <w:rPr>
          <w:noProof/>
          <w:lang w:bidi="ru-RU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386ACFD" wp14:editId="3B03F662">
                <wp:simplePos x="0" y="0"/>
                <wp:positionH relativeFrom="page">
                  <wp:posOffset>151130</wp:posOffset>
                </wp:positionH>
                <wp:positionV relativeFrom="paragraph">
                  <wp:posOffset>0</wp:posOffset>
                </wp:positionV>
                <wp:extent cx="7287260" cy="9591675"/>
                <wp:effectExtent l="0" t="0" r="8890" b="9525"/>
                <wp:wrapNone/>
                <wp:docPr id="1" name="Группа 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260" cy="9591675"/>
                          <a:chOff x="0" y="0"/>
                          <a:chExt cx="7289800" cy="9587794"/>
                        </a:xfrm>
                      </wpg:grpSpPr>
                      <wps:wsp>
                        <wps:cNvPr id="3" name="Прямоугольник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Прямоугольник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Рисунок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Группа 5" descr="Значок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Овал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Группа 8" descr="Значок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Произвольная форма: Фигура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Полилиния: Фигура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Полилиния: Фигура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Полилиния: Фигура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Полилиния: Фигура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Полилиния: фигура 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Полилиния: фигура 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Полилиния: Фигура 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Полилиния: Фигура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Полилиния: Фигура 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Полилиния: Фигура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699FBB" id="Группа 1" o:spid="_x0000_s1026" alt="&quot;&quot;" style="position:absolute;margin-left:11.9pt;margin-top:0;width:573.8pt;height:755.25pt;z-index:-251657216;mso-position-horizont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">
                <v:rect id="Прямоугольник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Прямоугольник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11" o:title=""/>
                  <v:formulas/>
                  <v:path o:extrusionok="t" o:connecttype="custom" o:connectlocs="0,0;6889436,0;7289800,400364;7289800,1259205;0,1259205;0,0" o:connectangles="0,0,0,0,0,0"/>
                </v:shape>
                <v:group id="Группа 5" o:spid="_x0000_s1030" alt="Значок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Овал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Группа 8" o:spid="_x0000_s1032" alt="Значок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Произвольная форма: Фигура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Полилиния: Фигура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Полилиния: Фигура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 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 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 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 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Полилиния: Фигура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E21161" w14:paraId="0C3DA14B" w14:textId="77777777" w:rsidTr="00443502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E21161" w:rsidRDefault="00443502" w:rsidP="00443502">
                <w:pPr>
                  <w:pStyle w:val="ab"/>
                </w:pPr>
                <w:r w:rsidRPr="00E21161">
                  <w:rPr>
                    <w:lang w:bidi="ru-RU"/>
                  </w:rPr>
                  <w:t>Книга счетов пациента</w:t>
                </w:r>
              </w:p>
            </w:tc>
          </w:sdtContent>
        </w:sdt>
        <w:tc>
          <w:tcPr>
            <w:tcW w:w="4590" w:type="dxa"/>
            <w:vAlign w:val="center"/>
          </w:tcPr>
          <w:p w14:paraId="5AA1CCE0" w14:textId="23733054" w:rsidR="00E3286D" w:rsidRPr="00E21161" w:rsidRDefault="00443502" w:rsidP="00E3286D">
            <w:pPr>
              <w:spacing w:after="0"/>
              <w:jc w:val="right"/>
            </w:pPr>
            <w:r w:rsidRPr="00E21161"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Группа 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Текстовое поле 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Текстовое поле 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Текстовое поле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af2"/>
                                        </w:pPr>
                                        <w:r w:rsidRPr="00443502">
                                          <w:rPr>
                                            <w:lang w:bidi="ru-RU"/>
                                          </w:rPr>
                                          <w:t>Имя пациента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Текстовое поле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B44F9B" w:rsidP="00443502">
                                    <w:pPr>
                                      <w:pStyle w:val="af2"/>
                                    </w:pPr>
                                    <w:sdt>
                                      <w:sdtPr>
                                        <w:id w:val="-34441114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rPr>
                                            <w:lang w:bidi="ru-RU"/>
                                          </w:rPr>
                                          <w:t>Стр.</w:t>
                                        </w:r>
                                      </w:sdtContent>
                                    </w:sdt>
                                    <w:r w:rsidR="00443502" w:rsidRPr="00443502">
                                      <w:rPr>
                                        <w:lang w:bidi="ru-RU"/>
                                      </w:rPr>
                                      <w:t xml:space="preserve"> №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Группа 6" o:spid="_x0000_s1026" alt="&quot;&quot;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Текстовое поле 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Текстовое поле 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Текстовое поле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af2"/>
                                  </w:pPr>
                                  <w:r w:rsidRPr="00443502">
                                    <w:rPr>
                                      <w:lang w:bidi="ru-RU"/>
                                    </w:rPr>
                                    <w:t>Имя пациента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Текстовое поле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B44F9B" w:rsidP="00443502">
                              <w:pPr>
                                <w:pStyle w:val="af2"/>
                              </w:pPr>
                              <w:sdt>
                                <w:sdtPr>
                                  <w:id w:val="-34441114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rPr>
                                      <w:lang w:bidi="ru-RU"/>
                                    </w:rPr>
                                    <w:t>Стр.</w:t>
                                  </w:r>
                                </w:sdtContent>
                              </w:sdt>
                              <w:r w:rsidR="00443502" w:rsidRPr="00443502">
                                <w:rPr>
                                  <w:lang w:bidi="ru-RU"/>
                                </w:rPr>
                                <w:t xml:space="preserve"> №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E21161" w:rsidRDefault="00443502" w:rsidP="00443502">
      <w:pPr>
        <w:spacing w:after="0"/>
        <w:rPr>
          <w:sz w:val="2"/>
          <w:szCs w:val="2"/>
        </w:rPr>
      </w:pPr>
    </w:p>
    <w:tbl>
      <w:tblPr>
        <w:tblW w:w="5325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71"/>
        <w:gridCol w:w="1519"/>
        <w:gridCol w:w="4525"/>
        <w:gridCol w:w="1400"/>
        <w:gridCol w:w="1642"/>
        <w:gridCol w:w="1275"/>
      </w:tblGrid>
      <w:tr w:rsidR="00010736" w:rsidRPr="00E21161" w14:paraId="232F8C53" w14:textId="315D0569" w:rsidTr="00BB2220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  <w:noProof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71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E21161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noProof/>
                  </w:rPr>
                </w:pPr>
                <w:r w:rsidRPr="00E21161">
                  <w:rPr>
                    <w:rStyle w:val="10"/>
                    <w:lang w:bidi="ru-RU"/>
                  </w:rPr>
                  <w:t>Дата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1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E21161" w:rsidRDefault="00010736" w:rsidP="00010736">
                <w:pPr>
                  <w:pStyle w:val="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E21161">
                  <w:rPr>
                    <w:lang w:bidi="ru-RU"/>
                  </w:rPr>
                  <w:t>Тип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52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E21161" w:rsidRDefault="00010736" w:rsidP="00443502">
                <w:pPr>
                  <w:pStyle w:val="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E21161">
                  <w:rPr>
                    <w:lang w:bidi="ru-RU"/>
                  </w:rPr>
                  <w:t>Описание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0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E21161" w:rsidRDefault="00010736" w:rsidP="00010736">
                <w:pPr>
                  <w:pStyle w:val="1"/>
                  <w:jc w:val="center"/>
                </w:pPr>
                <w:r w:rsidRPr="00E21161">
                  <w:rPr>
                    <w:lang w:bidi="ru-RU"/>
                  </w:rPr>
                  <w:t>Платежи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42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E21161" w:rsidRDefault="00010736" w:rsidP="00010736">
                <w:pPr>
                  <w:pStyle w:val="1"/>
                  <w:jc w:val="center"/>
                </w:pPr>
                <w:r w:rsidRPr="00E21161">
                  <w:rPr>
                    <w:lang w:bidi="ru-RU"/>
                  </w:rPr>
                  <w:t>Кредитные средства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E21161" w:rsidRDefault="00010736" w:rsidP="00010736">
                <w:pPr>
                  <w:pStyle w:val="1"/>
                  <w:jc w:val="center"/>
                </w:pPr>
                <w:r w:rsidRPr="00E21161">
                  <w:rPr>
                    <w:lang w:bidi="ru-RU"/>
                  </w:rPr>
                  <w:t>Баланс</w:t>
                </w:r>
              </w:p>
            </w:tc>
          </w:sdtContent>
        </w:sdt>
      </w:tr>
      <w:tr w:rsidR="00010736" w:rsidRPr="00E21161" w14:paraId="246A165B" w14:textId="592548FB" w:rsidTr="00BB2220">
        <w:trPr>
          <w:trHeight w:val="284"/>
          <w:jc w:val="center"/>
        </w:trPr>
        <w:tc>
          <w:tcPr>
            <w:tcW w:w="1071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151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07AE1475" w14:textId="3885A351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7551E3A6" w14:textId="4CC10B9F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722FA50B" w14:textId="666DE645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13451D7B" w14:textId="11BEA350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3CE2E85C" w14:textId="66E26EF1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728CBCEB" w14:textId="48008ACF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05C38785" w14:textId="5EEE4AC1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082073C6" w14:textId="5BE8242F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21AFC493" w14:textId="51DCC3D8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1025916D" w14:textId="72B17DE2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180B3D8D" w14:textId="46D1AE73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40EAEE82" w14:textId="259E25B4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13ECD688" w14:textId="437E8998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24142F24" w14:textId="610EE300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6CC2AE00" w14:textId="678B8BCF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6739820B" w14:textId="06809DB4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5C3B3620" w14:textId="0C65E9F2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0615E581" w14:textId="13391BBE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7A75ADF0" w14:textId="471355C4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6C1C543C" w14:textId="3B965782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699F86EF" w14:textId="6FB7D01E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4BA67EF0" w14:textId="22062E34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2F656EE8" w14:textId="14D74E69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5BEDD5AE" w14:textId="315E6D62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1C1E4987" w14:textId="54033DE6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2C9514FF" w14:textId="6016F8A7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E21161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21161" w14:paraId="70943776" w14:textId="09B8BD12" w:rsidTr="00BB2220">
        <w:trPr>
          <w:trHeight w:val="284"/>
          <w:jc w:val="center"/>
        </w:trPr>
        <w:tc>
          <w:tcPr>
            <w:tcW w:w="107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1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2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64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E2116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33616DA6" w14:textId="77777777" w:rsidR="00E3286D" w:rsidRPr="00E21161" w:rsidRDefault="00E3286D" w:rsidP="00443502">
      <w:pPr>
        <w:spacing w:after="0"/>
        <w:rPr>
          <w:sz w:val="2"/>
          <w:szCs w:val="2"/>
        </w:rPr>
      </w:pPr>
    </w:p>
    <w:sectPr w:rsidR="00E3286D" w:rsidRPr="00E21161" w:rsidSect="00B6173B">
      <w:pgSz w:w="11906" w:h="16838" w:code="9"/>
      <w:pgMar w:top="360" w:right="576" w:bottom="288" w:left="576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D2EB4" w14:textId="77777777" w:rsidR="00B44F9B" w:rsidRDefault="00B44F9B" w:rsidP="001A0130">
      <w:pPr>
        <w:spacing w:after="0" w:line="240" w:lineRule="auto"/>
      </w:pPr>
      <w:r>
        <w:separator/>
      </w:r>
    </w:p>
  </w:endnote>
  <w:endnote w:type="continuationSeparator" w:id="0">
    <w:p w14:paraId="011A9FE2" w14:textId="77777777" w:rsidR="00B44F9B" w:rsidRDefault="00B44F9B" w:rsidP="001A0130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Calibri"/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80D03" w14:textId="77777777" w:rsidR="00B44F9B" w:rsidRDefault="00B44F9B" w:rsidP="001A0130">
      <w:pPr>
        <w:spacing w:after="0" w:line="240" w:lineRule="auto"/>
      </w:pPr>
      <w:r>
        <w:separator/>
      </w:r>
    </w:p>
  </w:footnote>
  <w:footnote w:type="continuationSeparator" w:id="0">
    <w:p w14:paraId="1C395C99" w14:textId="77777777" w:rsidR="00B44F9B" w:rsidRDefault="00B44F9B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5909004">
    <w:abstractNumId w:val="1"/>
  </w:num>
  <w:num w:numId="2" w16cid:durableId="1988390048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1A76"/>
    <w:rsid w:val="000D08DB"/>
    <w:rsid w:val="00146B22"/>
    <w:rsid w:val="001A0130"/>
    <w:rsid w:val="00214FE1"/>
    <w:rsid w:val="00232876"/>
    <w:rsid w:val="00267116"/>
    <w:rsid w:val="002B5640"/>
    <w:rsid w:val="002F66A1"/>
    <w:rsid w:val="00355DEE"/>
    <w:rsid w:val="00396A44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44DFC"/>
    <w:rsid w:val="00856517"/>
    <w:rsid w:val="00866BB6"/>
    <w:rsid w:val="00935BF9"/>
    <w:rsid w:val="009819D4"/>
    <w:rsid w:val="009E70CA"/>
    <w:rsid w:val="00AB370C"/>
    <w:rsid w:val="00B44F9B"/>
    <w:rsid w:val="00B6173B"/>
    <w:rsid w:val="00BA66C3"/>
    <w:rsid w:val="00BB2220"/>
    <w:rsid w:val="00C30A27"/>
    <w:rsid w:val="00CB16D2"/>
    <w:rsid w:val="00CD05DC"/>
    <w:rsid w:val="00CD5B0D"/>
    <w:rsid w:val="00D46CB5"/>
    <w:rsid w:val="00D57D1C"/>
    <w:rsid w:val="00DC1831"/>
    <w:rsid w:val="00E2116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437BAD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214FE1"/>
  </w:style>
  <w:style w:type="paragraph" w:styleId="1">
    <w:name w:val="heading 1"/>
    <w:basedOn w:val="a0"/>
    <w:next w:val="a0"/>
    <w:link w:val="10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af">
    <w:name w:val="Поле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0">
    <w:name w:val="Signature"/>
    <w:basedOn w:val="a0"/>
    <w:link w:val="af1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1">
    <w:name w:val="Подпись Знак"/>
    <w:basedOn w:val="a1"/>
    <w:link w:val="af0"/>
    <w:uiPriority w:val="99"/>
    <w:rsid w:val="00CB16D2"/>
    <w:rPr>
      <w:sz w:val="18"/>
    </w:rPr>
  </w:style>
  <w:style w:type="paragraph" w:styleId="af2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10">
    <w:name w:val="Заголовок 1 Знак"/>
    <w:basedOn w:val="a1"/>
    <w:link w:val="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f3">
    <w:name w:val="Подписи"/>
    <w:basedOn w:val="a0"/>
    <w:qFormat/>
    <w:rsid w:val="00FD35A6"/>
    <w:pPr>
      <w:spacing w:after="0"/>
    </w:pPr>
    <w:rPr>
      <w:sz w:val="18"/>
    </w:rPr>
  </w:style>
  <w:style w:type="table" w:customStyle="1" w:styleId="af4">
    <w:name w:val="Часы работы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5">
    <w:name w:val="annotation reference"/>
    <w:basedOn w:val="a1"/>
    <w:uiPriority w:val="99"/>
    <w:semiHidden/>
    <w:unhideWhenUsed/>
    <w:rsid w:val="00214FE1"/>
    <w:rPr>
      <w:sz w:val="16"/>
      <w:szCs w:val="16"/>
    </w:rPr>
  </w:style>
  <w:style w:type="paragraph" w:styleId="af6">
    <w:name w:val="annotation text"/>
    <w:basedOn w:val="a0"/>
    <w:link w:val="af7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1"/>
    <w:link w:val="af6"/>
    <w:uiPriority w:val="99"/>
    <w:semiHidden/>
    <w:rsid w:val="00214FE1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214FE1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214FE1"/>
    <w:rPr>
      <w:b/>
      <w:bCs/>
      <w:sz w:val="20"/>
      <w:szCs w:val="20"/>
    </w:rPr>
  </w:style>
  <w:style w:type="paragraph" w:styleId="afa">
    <w:name w:val="Balloon Text"/>
    <w:basedOn w:val="a0"/>
    <w:link w:val="afb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b">
    <w:name w:val="Текст выноски Знак"/>
    <w:basedOn w:val="a1"/>
    <w:link w:val="afa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glossaryDocument" Target="/word/glossary/document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2.xml" Id="rId7" /><Relationship Type="http://schemas.openxmlformats.org/officeDocument/2006/relationships/fontTable" Target="/word/fontTable2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image" Target="/word/media/image2.jpeg" Id="rId11" /><Relationship Type="http://schemas.openxmlformats.org/officeDocument/2006/relationships/styles" Target="/word/styles2.xml" Id="rId5" /><Relationship Type="http://schemas.openxmlformats.org/officeDocument/2006/relationships/image" Target="/word/media/image12.jpeg" Id="rId10" /><Relationship Type="http://schemas.openxmlformats.org/officeDocument/2006/relationships/numbering" Target="/word/numbering.xml" Id="rId4" /><Relationship Type="http://schemas.openxmlformats.org/officeDocument/2006/relationships/endnotes" Target="/word/endnotes.xml" Id="rId9" /><Relationship Type="http://schemas.openxmlformats.org/officeDocument/2006/relationships/theme" Target="/word/theme/theme11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74310B">
          <w:pPr>
            <w:pStyle w:val="6EF45238BFEE4BFEA4BB5DBE9368E5DB"/>
          </w:pPr>
          <w:r w:rsidRPr="00214FE1">
            <w:rPr>
              <w:lang w:bidi="ru-RU"/>
            </w:rPr>
            <w:t>Книга счетов пациента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74310B">
          <w:r w:rsidRPr="00443502">
            <w:rPr>
              <w:lang w:bidi="ru-RU"/>
            </w:rPr>
            <w:t>Имя пациента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74310B" w:rsidP="0074310B">
          <w:pPr>
            <w:pStyle w:val="D4CAF17D373047FB825ACC1AC9B92FAD"/>
          </w:pPr>
          <w:r w:rsidRPr="00214FE1">
            <w:rPr>
              <w:rStyle w:val="10"/>
              <w:lang w:bidi="ru-RU"/>
            </w:rPr>
            <w:t>Дата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74310B" w:rsidP="00A709DD">
          <w:pPr>
            <w:pStyle w:val="98BA4330183942429148A817E33D8ED8"/>
          </w:pPr>
          <w:r w:rsidRPr="00214FE1">
            <w:rPr>
              <w:lang w:bidi="ru-RU"/>
            </w:rPr>
            <w:t>Описание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74310B" w:rsidP="00A709DD">
          <w:pPr>
            <w:pStyle w:val="A903B17FB59F464D9CDA815216981A3B"/>
          </w:pPr>
          <w:r w:rsidRPr="00214FE1">
            <w:rPr>
              <w:lang w:bidi="ru-RU"/>
            </w:rPr>
            <w:t>Платежи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74310B" w:rsidP="00A709DD">
          <w:pPr>
            <w:pStyle w:val="E9BBE08458B44530B9791BC337C95C94"/>
          </w:pPr>
          <w:r w:rsidRPr="00214FE1">
            <w:rPr>
              <w:lang w:bidi="ru-RU"/>
            </w:rPr>
            <w:t>Кредитные средства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74310B" w:rsidP="00A709DD">
          <w:pPr>
            <w:pStyle w:val="562CD7F97387448A9AE20E3058019948"/>
          </w:pPr>
          <w:r w:rsidRPr="00214FE1">
            <w:rPr>
              <w:lang w:bidi="ru-RU"/>
            </w:rPr>
            <w:t>Остаток на счете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74310B">
          <w:r w:rsidRPr="00214FE1">
            <w:rPr>
              <w:lang w:bidi="ru-RU"/>
            </w:rPr>
            <w:t>Тип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Calibri"/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3B4D6F"/>
    <w:rsid w:val="00472D1F"/>
    <w:rsid w:val="005E407D"/>
    <w:rsid w:val="005F0BE0"/>
    <w:rsid w:val="0074310B"/>
    <w:rsid w:val="0088685D"/>
    <w:rsid w:val="00A709DD"/>
    <w:rsid w:val="00B56393"/>
    <w:rsid w:val="00DA573B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4310B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character" w:styleId="a3">
    <w:name w:val="Placeholder Text"/>
    <w:basedOn w:val="a0"/>
    <w:uiPriority w:val="99"/>
    <w:semiHidden/>
    <w:rsid w:val="0074310B"/>
    <w:rPr>
      <w:color w:val="808080"/>
    </w:rPr>
  </w:style>
  <w:style w:type="table" w:styleId="a4">
    <w:name w:val="Table Grid"/>
    <w:basedOn w:val="a1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74310B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">
    <w:name w:val="D4CAF17D373047FB825ACC1AC9B92FAD"/>
    <w:rsid w:val="0074310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591975</ap:Template>
  <ap:TotalTime>0</ap:TotalTime>
  <ap:Pages>1</ap:Pages>
  <ap:Words>43</ap:Words>
  <ap:Characters>249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91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2-08T16:38:00Z</dcterms:created>
  <dcterms:modified xsi:type="dcterms:W3CDTF">2022-02-1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